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76E27" w14:textId="77777777" w:rsidR="00F20178" w:rsidRDefault="00000000">
      <w:pPr>
        <w:jc w:val="center"/>
        <w:rPr>
          <w:sz w:val="32"/>
          <w:szCs w:val="32"/>
        </w:rPr>
      </w:pPr>
      <w:r>
        <w:rPr>
          <w:sz w:val="32"/>
          <w:szCs w:val="32"/>
        </w:rPr>
        <w:t>Report 01</w:t>
      </w:r>
    </w:p>
    <w:p w14:paraId="4D99871D" w14:textId="77777777" w:rsidR="00F20178" w:rsidRDefault="00F20178">
      <w:pPr>
        <w:jc w:val="center"/>
        <w:rPr>
          <w:sz w:val="32"/>
          <w:szCs w:val="32"/>
        </w:rPr>
      </w:pPr>
    </w:p>
    <w:p w14:paraId="15E13F2D" w14:textId="77777777" w:rsidR="00F20178" w:rsidRDefault="00F20178">
      <w:pPr>
        <w:jc w:val="center"/>
        <w:rPr>
          <w:sz w:val="32"/>
          <w:szCs w:val="32"/>
        </w:rPr>
      </w:pPr>
    </w:p>
    <w:p w14:paraId="7D415A71" w14:textId="24F65A58" w:rsidR="00F20178" w:rsidRDefault="00B35B51">
      <w:r>
        <w:rPr>
          <w:noProof/>
        </w:rPr>
        <w:drawing>
          <wp:anchor distT="0" distB="0" distL="0" distR="0" simplePos="0" relativeHeight="2" behindDoc="0" locked="0" layoutInCell="0" allowOverlap="1" wp14:anchorId="19224786" wp14:editId="19F4A256">
            <wp:simplePos x="0" y="0"/>
            <wp:positionH relativeFrom="margin">
              <wp:align>center</wp:align>
            </wp:positionH>
            <wp:positionV relativeFrom="paragraph">
              <wp:posOffset>313055</wp:posOffset>
            </wp:positionV>
            <wp:extent cx="6120130" cy="1123315"/>
            <wp:effectExtent l="0" t="0" r="0" b="635"/>
            <wp:wrapSquare wrapText="largest"/>
            <wp:docPr id="1" name="Image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8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t>1. git create branch</w:t>
      </w:r>
    </w:p>
    <w:p w14:paraId="7F48BD86" w14:textId="7F852269" w:rsidR="00B35B51" w:rsidRDefault="00B35B51"/>
    <w:p w14:paraId="4F378AA0" w14:textId="76C5FFE1" w:rsidR="00F20178" w:rsidRDefault="00000000">
      <w:r>
        <w:t>2. git checkout</w:t>
      </w:r>
    </w:p>
    <w:p w14:paraId="20CDF36B" w14:textId="77777777" w:rsidR="00F20178" w:rsidRDefault="00F20178"/>
    <w:p w14:paraId="18001ACD" w14:textId="77777777" w:rsidR="00F20178" w:rsidRDefault="00000000">
      <w:r>
        <w:rPr>
          <w:noProof/>
        </w:rPr>
        <w:drawing>
          <wp:anchor distT="0" distB="0" distL="0" distR="0" simplePos="0" relativeHeight="3" behindDoc="0" locked="0" layoutInCell="0" allowOverlap="1" wp14:anchorId="58FA2071" wp14:editId="0EBB6C0A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41630"/>
            <wp:effectExtent l="0" t="0" r="0" b="0"/>
            <wp:wrapSquare wrapText="largest"/>
            <wp:docPr id="2" name="Image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9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0F686" w14:textId="77777777" w:rsidR="00F20178" w:rsidRDefault="00000000">
      <w:r>
        <w:t>3. git pull</w:t>
      </w:r>
    </w:p>
    <w:p w14:paraId="40CE5A88" w14:textId="77777777" w:rsidR="00F20178" w:rsidRDefault="00000000">
      <w:r>
        <w:rPr>
          <w:noProof/>
        </w:rPr>
        <w:drawing>
          <wp:anchor distT="0" distB="0" distL="0" distR="0" simplePos="0" relativeHeight="4" behindDoc="0" locked="0" layoutInCell="0" allowOverlap="1" wp14:anchorId="472C7F11" wp14:editId="11139B4D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2220595"/>
            <wp:effectExtent l="0" t="0" r="0" b="0"/>
            <wp:wrapSquare wrapText="largest"/>
            <wp:docPr id="3" name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5" behindDoc="0" locked="0" layoutInCell="0" allowOverlap="1" wp14:anchorId="38399092" wp14:editId="136C0257">
            <wp:simplePos x="0" y="0"/>
            <wp:positionH relativeFrom="column">
              <wp:posOffset>0</wp:posOffset>
            </wp:positionH>
            <wp:positionV relativeFrom="paragraph">
              <wp:posOffset>2381250</wp:posOffset>
            </wp:positionV>
            <wp:extent cx="6120130" cy="2145665"/>
            <wp:effectExtent l="0" t="0" r="0" b="0"/>
            <wp:wrapSquare wrapText="largest"/>
            <wp:docPr id="4" name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73E3CE" w14:textId="77777777" w:rsidR="00F20178" w:rsidRDefault="00000000">
      <w:r>
        <w:t>4. git status, git add file</w:t>
      </w:r>
    </w:p>
    <w:p w14:paraId="43F72BDB" w14:textId="77777777" w:rsidR="00F20178" w:rsidRDefault="00F20178"/>
    <w:p w14:paraId="7C5A381D" w14:textId="77777777" w:rsidR="00F20178" w:rsidRDefault="00000000">
      <w:r>
        <w:rPr>
          <w:noProof/>
        </w:rPr>
        <w:lastRenderedPageBreak/>
        <w:drawing>
          <wp:anchor distT="0" distB="0" distL="0" distR="0" simplePos="0" relativeHeight="6" behindDoc="0" locked="0" layoutInCell="0" allowOverlap="1" wp14:anchorId="31A27A28" wp14:editId="41350D0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1617980"/>
            <wp:effectExtent l="0" t="0" r="0" b="0"/>
            <wp:wrapSquare wrapText="largest"/>
            <wp:docPr id="5" name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617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279C49" w14:textId="77777777" w:rsidR="00F20178" w:rsidRDefault="00000000">
      <w:r>
        <w:t>5. git commit</w:t>
      </w:r>
    </w:p>
    <w:p w14:paraId="2A06CAE8" w14:textId="77777777" w:rsidR="00B35B51" w:rsidRDefault="00B35B51"/>
    <w:p w14:paraId="06A357CB" w14:textId="77777777" w:rsidR="00F20178" w:rsidRDefault="00000000">
      <w:r>
        <w:rPr>
          <w:noProof/>
        </w:rPr>
        <w:drawing>
          <wp:anchor distT="0" distB="0" distL="0" distR="0" simplePos="0" relativeHeight="7" behindDoc="0" locked="0" layoutInCell="0" allowOverlap="1" wp14:anchorId="2B4082E2" wp14:editId="64E9CF5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692785"/>
            <wp:effectExtent l="0" t="0" r="0" b="0"/>
            <wp:wrapSquare wrapText="largest"/>
            <wp:docPr id="6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6BADDC" w14:textId="77777777" w:rsidR="00F20178" w:rsidRDefault="00000000">
      <w:r>
        <w:t>6. git push</w:t>
      </w:r>
    </w:p>
    <w:p w14:paraId="480A98AB" w14:textId="61A2FE05" w:rsidR="00F20178" w:rsidRDefault="00000000">
      <w:r>
        <w:rPr>
          <w:noProof/>
        </w:rPr>
        <w:drawing>
          <wp:anchor distT="0" distB="0" distL="0" distR="0" simplePos="0" relativeHeight="8" behindDoc="0" locked="0" layoutInCell="0" allowOverlap="1" wp14:anchorId="78C377F8" wp14:editId="7DDE569B">
            <wp:simplePos x="0" y="0"/>
            <wp:positionH relativeFrom="column">
              <wp:posOffset>0</wp:posOffset>
            </wp:positionH>
            <wp:positionV relativeFrom="paragraph">
              <wp:posOffset>169545</wp:posOffset>
            </wp:positionV>
            <wp:extent cx="6120130" cy="1993265"/>
            <wp:effectExtent l="0" t="0" r="0" b="0"/>
            <wp:wrapSquare wrapText="largest"/>
            <wp:docPr id="7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8FB541" w14:textId="77777777" w:rsidR="00F20178" w:rsidRDefault="00000000">
      <w:r>
        <w:t>7. Git fetch</w:t>
      </w:r>
    </w:p>
    <w:p w14:paraId="1FE3AE67" w14:textId="44F7FA8E" w:rsidR="00F20178" w:rsidRDefault="00000000">
      <w:r>
        <w:rPr>
          <w:noProof/>
        </w:rPr>
        <w:drawing>
          <wp:anchor distT="0" distB="0" distL="0" distR="0" simplePos="0" relativeHeight="9" behindDoc="0" locked="0" layoutInCell="0" allowOverlap="1" wp14:anchorId="55AD7FB4" wp14:editId="7C08FEEB">
            <wp:simplePos x="0" y="0"/>
            <wp:positionH relativeFrom="column">
              <wp:posOffset>-57150</wp:posOffset>
            </wp:positionH>
            <wp:positionV relativeFrom="paragraph">
              <wp:posOffset>160020</wp:posOffset>
            </wp:positionV>
            <wp:extent cx="6120130" cy="1076325"/>
            <wp:effectExtent l="0" t="0" r="0" b="0"/>
            <wp:wrapSquare wrapText="largest"/>
            <wp:docPr id="8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A676A3" w14:textId="77777777" w:rsidR="00F20178" w:rsidRDefault="00000000">
      <w:r>
        <w:rPr>
          <w:noProof/>
        </w:rPr>
        <w:drawing>
          <wp:anchor distT="0" distB="0" distL="0" distR="0" simplePos="0" relativeHeight="10" behindDoc="0" locked="0" layoutInCell="0" allowOverlap="1" wp14:anchorId="0028781C" wp14:editId="2B946BAB">
            <wp:simplePos x="0" y="0"/>
            <wp:positionH relativeFrom="column">
              <wp:posOffset>47625</wp:posOffset>
            </wp:positionH>
            <wp:positionV relativeFrom="paragraph">
              <wp:posOffset>523875</wp:posOffset>
            </wp:positionV>
            <wp:extent cx="6120130" cy="455930"/>
            <wp:effectExtent l="0" t="0" r="0" b="0"/>
            <wp:wrapSquare wrapText="largest"/>
            <wp:docPr id="9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8. Git remove branch</w:t>
      </w:r>
    </w:p>
    <w:sectPr w:rsidR="00F20178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DGwMDAwMTMzMzFX0lEKTi0uzszPAykwrAUA2tkP2CwAAAA="/>
  </w:docVars>
  <w:rsids>
    <w:rsidRoot w:val="00F20178"/>
    <w:rsid w:val="00B35B51"/>
    <w:rsid w:val="00F20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58AD6"/>
  <w15:docId w15:val="{FABBCBA9-0B28-4CE8-A85B-99D2EDAC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Heading">
    <w:name w:val="Heading"/>
    <w:basedOn w:val="Binhthng"/>
    <w:next w:val="ThnVnban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ThnVnban">
    <w:name w:val="Body Text"/>
    <w:basedOn w:val="Binhthng"/>
    <w:pPr>
      <w:spacing w:after="140" w:line="276" w:lineRule="auto"/>
    </w:pPr>
  </w:style>
  <w:style w:type="paragraph" w:styleId="Danhsach">
    <w:name w:val="List"/>
    <w:basedOn w:val="ThnVnban"/>
  </w:style>
  <w:style w:type="paragraph" w:styleId="Chuthich">
    <w:name w:val="caption"/>
    <w:basedOn w:val="Binhthng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Binhthng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Le Anh Vu 20200673</cp:lastModifiedBy>
  <cp:revision>4</cp:revision>
  <dcterms:created xsi:type="dcterms:W3CDTF">2023-09-25T18:50:00Z</dcterms:created>
  <dcterms:modified xsi:type="dcterms:W3CDTF">2023-09-25T05:41:00Z</dcterms:modified>
  <dc:language>en-GB</dc:language>
</cp:coreProperties>
</file>